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4571D" w14:textId="7E53C723" w:rsidR="00D665FD" w:rsidRPr="00514BE8" w:rsidRDefault="002274A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bookmarkStart w:id="0" w:name="_Hlk193458041"/>
      <w:r w:rsidRPr="002274AD">
        <w:rPr>
          <w:rFonts w:ascii="Times New Roman" w:hAnsi="Times New Roman" w:cs="Times New Roman"/>
          <w:b/>
          <w:bCs/>
          <w:color w:val="0070C0"/>
          <w:sz w:val="32"/>
          <w:szCs w:val="36"/>
        </w:rPr>
        <w:t>Kaohsiung Medical University</w:t>
      </w:r>
      <w:r w:rsidR="00514BE8" w:rsidRPr="00514BE8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Experience Education Program</w:t>
      </w:r>
      <w:r w:rsidR="00514BE8" w:rsidRPr="00514BE8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@</w:t>
      </w:r>
      <w:r w:rsidR="00514BE8" w:rsidRPr="00514BE8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Treatment of Wastewater (KEEP@TW)</w:t>
      </w:r>
      <w:r w:rsidR="006C4565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 </w:t>
      </w:r>
    </w:p>
    <w:bookmarkEnd w:id="0"/>
    <w:p w14:paraId="484ECE7F" w14:textId="77777777" w:rsidR="004D4710" w:rsidRPr="00E17D68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A92F184" w14:textId="6C468777" w:rsidR="00741142" w:rsidRPr="00E17D68" w:rsidRDefault="00741142" w:rsidP="00206A53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E17D68">
        <w:rPr>
          <w:rFonts w:ascii="Times New Roman" w:hAnsi="Times New Roman" w:cs="Times New Roman"/>
          <w:shd w:val="clear" w:color="auto" w:fill="FFFFFF"/>
        </w:rPr>
        <w:t>The Ministry of Education-Taiwan</w:t>
      </w:r>
      <w:r w:rsidR="00B95BDF">
        <w:rPr>
          <w:rFonts w:ascii="Times New Roman" w:hAnsi="Times New Roman" w:cs="Times New Roman"/>
          <w:shd w:val="clear" w:color="auto" w:fill="FFFFFF"/>
        </w:rPr>
        <w:t xml:space="preserve"> launched a new program titled “Taiwan Experience Education Program at Asia Plus (</w:t>
      </w:r>
      <w:proofErr w:type="spellStart"/>
      <w:r w:rsidR="00B95BDF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="00B95BDF">
        <w:rPr>
          <w:rFonts w:ascii="Times New Roman" w:hAnsi="Times New Roman" w:cs="Times New Roman"/>
          <w:shd w:val="clear" w:color="auto" w:fill="FFFFFF"/>
        </w:rPr>
        <w:t>)" scheme to welcome Asian Countries students to join and explore different universities and colleges in Taiwan for short-term internships</w:t>
      </w:r>
      <w:r w:rsidRPr="00E17D68">
        <w:rPr>
          <w:rFonts w:ascii="Times New Roman" w:hAnsi="Times New Roman" w:cs="Times New Roman"/>
          <w:shd w:val="clear" w:color="auto" w:fill="FFFFFF"/>
        </w:rPr>
        <w:t xml:space="preserve">. This </w:t>
      </w:r>
      <w:r w:rsidR="006C4565" w:rsidRPr="007E038E">
        <w:rPr>
          <w:rFonts w:ascii="Times New Roman" w:hAnsi="Times New Roman" w:cs="Times New Roman" w:hint="eastAsia"/>
          <w:shd w:val="clear" w:color="auto" w:fill="FFFFFF"/>
        </w:rPr>
        <w:t>KMU</w:t>
      </w:r>
      <w:r w:rsidR="006C4565" w:rsidRPr="007E038E">
        <w:rPr>
          <w:rFonts w:ascii="Times New Roman" w:hAnsi="Times New Roman" w:cs="Times New Roman"/>
          <w:shd w:val="clear" w:color="auto" w:fill="FFFFFF"/>
        </w:rPr>
        <w:t xml:space="preserve"> Experience Education Program</w:t>
      </w:r>
      <w:r w:rsidR="006C4565" w:rsidRPr="007E038E">
        <w:rPr>
          <w:rFonts w:ascii="Times New Roman" w:hAnsi="Times New Roman" w:cs="Times New Roman" w:hint="eastAsia"/>
          <w:shd w:val="clear" w:color="auto" w:fill="FFFFFF"/>
        </w:rPr>
        <w:t xml:space="preserve"> @</w:t>
      </w:r>
      <w:r w:rsidR="006C4565" w:rsidRPr="007E038E">
        <w:rPr>
          <w:rFonts w:ascii="Times New Roman" w:hAnsi="Times New Roman" w:cs="Times New Roman"/>
          <w:shd w:val="clear" w:color="auto" w:fill="FFFFFF"/>
        </w:rPr>
        <w:t xml:space="preserve"> Treatment of Wastewater (</w:t>
      </w:r>
      <w:bookmarkStart w:id="1" w:name="_Hlk193393758"/>
      <w:r w:rsidR="006C4565" w:rsidRPr="007E038E">
        <w:rPr>
          <w:rFonts w:ascii="Times New Roman" w:hAnsi="Times New Roman" w:cs="Times New Roman"/>
          <w:shd w:val="clear" w:color="auto" w:fill="FFFFFF"/>
        </w:rPr>
        <w:t>KEEP@TW</w:t>
      </w:r>
      <w:bookmarkEnd w:id="1"/>
      <w:r w:rsidR="006C4565" w:rsidRPr="007E038E">
        <w:rPr>
          <w:rFonts w:ascii="Times New Roman" w:hAnsi="Times New Roman" w:cs="Times New Roman"/>
          <w:shd w:val="clear" w:color="auto" w:fill="FFFFFF"/>
        </w:rPr>
        <w:t>)</w:t>
      </w:r>
      <w:r w:rsidRPr="00E17D68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7E038E">
        <w:rPr>
          <w:rFonts w:ascii="Times New Roman" w:hAnsi="Times New Roman" w:cs="Times New Roman"/>
          <w:shd w:val="clear" w:color="auto" w:fill="FFFFFF"/>
        </w:rPr>
        <w:t xml:space="preserve">the </w:t>
      </w:r>
      <w:r w:rsidRPr="00E17D68">
        <w:rPr>
          <w:rFonts w:ascii="Times New Roman" w:hAnsi="Times New Roman" w:cs="Times New Roman"/>
          <w:shd w:val="clear" w:color="auto" w:fill="FFFFFF"/>
        </w:rPr>
        <w:t xml:space="preserve">Ministry of Education-Taiwan (MOE), proposed and organized by </w:t>
      </w:r>
      <w:r w:rsidR="00843F06" w:rsidRPr="008B15C6">
        <w:rPr>
          <w:rFonts w:ascii="Times New Roman" w:eastAsia="標楷體" w:hAnsi="Times New Roman" w:cs="Times New Roman"/>
          <w:kern w:val="0"/>
          <w:szCs w:val="24"/>
        </w:rPr>
        <w:t>Kaohsiung Medical University</w:t>
      </w:r>
      <w:r w:rsidR="00843F06">
        <w:rPr>
          <w:rFonts w:ascii="Times New Roman" w:eastAsia="標楷體" w:hAnsi="Times New Roman" w:cs="Times New Roman"/>
          <w:kern w:val="0"/>
          <w:szCs w:val="24"/>
        </w:rPr>
        <w:t xml:space="preserve"> (</w:t>
      </w:r>
      <w:r w:rsidRPr="00E17D68">
        <w:rPr>
          <w:rFonts w:ascii="Times New Roman" w:hAnsi="Times New Roman" w:cs="Times New Roman"/>
          <w:shd w:val="clear" w:color="auto" w:fill="FFFFFF"/>
        </w:rPr>
        <w:t>KMU</w:t>
      </w:r>
      <w:r w:rsidR="00843F06">
        <w:rPr>
          <w:rFonts w:ascii="Times New Roman" w:hAnsi="Times New Roman" w:cs="Times New Roman"/>
          <w:shd w:val="clear" w:color="auto" w:fill="FFFFFF"/>
        </w:rPr>
        <w:t>)</w:t>
      </w:r>
      <w:r w:rsidRPr="00E17D68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proofErr w:type="spellStart"/>
      <w:r w:rsidRPr="00E17D68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Pr="00E17D68">
        <w:rPr>
          <w:rFonts w:ascii="Times New Roman" w:hAnsi="Times New Roman" w:cs="Times New Roman"/>
          <w:shd w:val="clear" w:color="auto" w:fill="FFFFFF"/>
        </w:rPr>
        <w:t xml:space="preserve"> and Elite Study in Taiwan (ESIT).  </w:t>
      </w:r>
    </w:p>
    <w:p w14:paraId="17EA19F9" w14:textId="0C92E14B" w:rsidR="00741142" w:rsidRDefault="00895257" w:rsidP="00741142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895257">
        <w:rPr>
          <w:rFonts w:ascii="Times New Roman" w:hAnsi="Times New Roman" w:cs="Times New Roman"/>
          <w:shd w:val="clear" w:color="auto" w:fill="FFFFFF"/>
        </w:rPr>
        <w:t>The College of Life Sciences at Kaohsiung Medical University leads the KEEP@TW Program, recruiting international students and placing them in suitable companies. Participants receive guidance from professional faculty members or industry mentors and undergo 4 to 6 months (minimum 4 months, maximum 180 days) of training and internships tailored to their interests and expertise, gaining valuable hands-on experience.</w:t>
      </w:r>
      <w:r w:rsidR="00BF5F07">
        <w:rPr>
          <w:rFonts w:ascii="Times New Roman" w:hAnsi="Times New Roman" w:cs="Times New Roman"/>
          <w:shd w:val="clear" w:color="auto" w:fill="FFFFFF"/>
        </w:rPr>
        <w:t xml:space="preserve"> </w:t>
      </w:r>
      <w:r w:rsidR="00206A53" w:rsidRPr="00206A53">
        <w:rPr>
          <w:rFonts w:ascii="Times New Roman" w:hAnsi="Times New Roman" w:cs="Times New Roman"/>
          <w:shd w:val="clear" w:color="auto" w:fill="FFFFFF"/>
        </w:rPr>
        <w:t xml:space="preserve">If students perform well during the internship, </w:t>
      </w:r>
      <w:r w:rsidR="007B433C" w:rsidRPr="007B433C">
        <w:rPr>
          <w:rFonts w:ascii="Times New Roman" w:hAnsi="Times New Roman" w:cs="Times New Roman"/>
          <w:shd w:val="clear" w:color="auto" w:fill="FFFFFF"/>
        </w:rPr>
        <w:t>the company may consider offering them a job with benefits comparable to those of Taiwanese employees after the internship ends or upon graduation.</w:t>
      </w:r>
      <w:r w:rsidR="007B433C">
        <w:rPr>
          <w:rFonts w:ascii="Times New Roman" w:hAnsi="Times New Roman" w:cs="Times New Roman"/>
          <w:shd w:val="clear" w:color="auto" w:fill="FFFFFF"/>
        </w:rPr>
        <w:t xml:space="preserve">  </w:t>
      </w:r>
    </w:p>
    <w:p w14:paraId="395B057A" w14:textId="77777777" w:rsidR="00895257" w:rsidRPr="00561E0B" w:rsidRDefault="00895257" w:rsidP="00561E0B">
      <w:pPr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1"/>
        <w:gridCol w:w="6485"/>
      </w:tblGrid>
      <w:tr w:rsidR="00055C6E" w:rsidRPr="00E17D68" w14:paraId="0FB2C821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6E926EC8" w:rsidR="00CE4E07" w:rsidRPr="00E17D68" w:rsidRDefault="00F243AC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8B15C6">
              <w:rPr>
                <w:rFonts w:ascii="Times New Roman" w:eastAsia="標楷體" w:hAnsi="Times New Roman" w:cs="Times New Roman" w:hint="eastAsia"/>
                <w:szCs w:val="24"/>
              </w:rPr>
              <w:t>KMU</w:t>
            </w:r>
            <w:r w:rsidRPr="008B15C6">
              <w:rPr>
                <w:rFonts w:ascii="Times New Roman" w:eastAsia="標楷體" w:hAnsi="Times New Roman" w:cs="Times New Roman"/>
                <w:szCs w:val="24"/>
              </w:rPr>
              <w:t xml:space="preserve"> Experience Education Program</w:t>
            </w:r>
            <w:r w:rsidRPr="008B15C6">
              <w:rPr>
                <w:rFonts w:ascii="Times New Roman" w:eastAsia="標楷體" w:hAnsi="Times New Roman" w:cs="Times New Roman" w:hint="eastAsia"/>
                <w:szCs w:val="24"/>
              </w:rPr>
              <w:t xml:space="preserve"> @</w:t>
            </w:r>
            <w:r w:rsidRPr="008B15C6">
              <w:rPr>
                <w:rFonts w:ascii="Times New Roman" w:eastAsia="標楷體" w:hAnsi="Times New Roman" w:cs="Times New Roman"/>
                <w:szCs w:val="24"/>
              </w:rPr>
              <w:t xml:space="preserve"> Treatment of Wastewater (KEEP@TW)</w:t>
            </w:r>
          </w:p>
        </w:tc>
      </w:tr>
      <w:tr w:rsidR="00055C6E" w:rsidRPr="00E17D68" w14:paraId="2EE9DE4E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303C7407" w:rsidR="00CE4E07" w:rsidRPr="00E17D68" w:rsidRDefault="00B76979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8B15C6">
              <w:rPr>
                <w:rFonts w:ascii="Times New Roman" w:eastAsia="標楷體" w:hAnsi="Times New Roman"/>
              </w:rPr>
              <w:t>N</w:t>
            </w:r>
            <w:r>
              <w:rPr>
                <w:rFonts w:ascii="Times New Roman" w:eastAsia="標楷體" w:hAnsi="Times New Roman"/>
              </w:rPr>
              <w:t>atural Science</w:t>
            </w:r>
          </w:p>
        </w:tc>
      </w:tr>
      <w:tr w:rsidR="00055C6E" w:rsidRPr="00E17D68" w14:paraId="37485814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E17D68" w14:paraId="49060F77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46FE4B28" w:rsidR="00CE4E07" w:rsidRPr="00E17D68" w:rsidRDefault="000F35AE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8B15C6">
              <w:rPr>
                <w:rFonts w:ascii="Times New Roman" w:eastAsia="標楷體" w:hAnsi="Times New Roman" w:cs="Times New Roman"/>
                <w:kern w:val="0"/>
                <w:szCs w:val="24"/>
              </w:rPr>
              <w:t>College of Life Science</w:t>
            </w: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s</w:t>
            </w:r>
          </w:p>
        </w:tc>
      </w:tr>
      <w:tr w:rsidR="00055C6E" w:rsidRPr="00E17D68" w14:paraId="09A8446D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proofErr w:type="spellStart"/>
            <w:r w:rsidR="00B957DF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  <w:proofErr w:type="spellEnd"/>
          </w:p>
        </w:tc>
      </w:tr>
      <w:tr w:rsidR="00055C6E" w:rsidRPr="00E17D68" w14:paraId="0BBF1A03" w14:textId="77777777" w:rsidTr="009F23F9">
        <w:trPr>
          <w:trHeight w:val="545"/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E17D68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4059DE5C" w:rsidR="00CE4E07" w:rsidRPr="00E17D68" w:rsidRDefault="00395C2F" w:rsidP="00395C2F">
            <w:pPr>
              <w:widowControl/>
              <w:spacing w:before="100" w:beforeAutospacing="1" w:after="100" w:afterAutospacing="1" w:line="330" w:lineRule="atLeast"/>
              <w:ind w:left="720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4~6 months (Minimum term should be </w:t>
            </w:r>
            <w:r w:rsidRPr="00E17D68">
              <w:rPr>
                <w:rFonts w:ascii="Times New Roman" w:eastAsia="Times New Roman" w:hAnsi="Times New Roman" w:cs="Times New Roman"/>
                <w:b/>
                <w:kern w:val="0"/>
                <w:szCs w:val="24"/>
              </w:rPr>
              <w:t>at least 4 months</w:t>
            </w: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>; Maximum of 180 days)</w:t>
            </w:r>
          </w:p>
        </w:tc>
      </w:tr>
      <w:tr w:rsidR="00055C6E" w:rsidRPr="00E17D68" w14:paraId="7CB63D83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7FF34EAB" w14:textId="77777777" w:rsidR="00CE4E07" w:rsidRPr="00E17D68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Application period</w:t>
            </w:r>
            <w:r w:rsidR="00CE4E07"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41DF7C0" w14:textId="289986EB" w:rsidR="003212B0" w:rsidRPr="00FB2F06" w:rsidRDefault="00007AFD" w:rsidP="00561E0B">
            <w:pPr>
              <w:jc w:val="center"/>
              <w:rPr>
                <w:rFonts w:ascii="Book Antiqua" w:hAnsi="Book Antiqua"/>
              </w:rPr>
            </w:pPr>
            <w:r w:rsidRPr="003212B0">
              <w:rPr>
                <w:rFonts w:ascii="Book Antiqua" w:hAnsi="Book Antiqua"/>
              </w:rPr>
              <w:t>202</w:t>
            </w:r>
            <w:r w:rsidR="00561E0B">
              <w:rPr>
                <w:rFonts w:ascii="Book Antiqua" w:hAnsi="Book Antiqua"/>
              </w:rPr>
              <w:t>6</w:t>
            </w:r>
            <w:r w:rsidRPr="003212B0">
              <w:rPr>
                <w:rFonts w:ascii="Book Antiqua" w:hAnsi="Book Antiqua"/>
              </w:rPr>
              <w:t>/</w:t>
            </w:r>
            <w:r w:rsidR="00561E0B">
              <w:rPr>
                <w:rFonts w:ascii="Book Antiqua" w:hAnsi="Book Antiqua"/>
              </w:rPr>
              <w:t>1</w:t>
            </w:r>
            <w:r w:rsidRPr="003212B0">
              <w:rPr>
                <w:rFonts w:ascii="Book Antiqua" w:hAnsi="Book Antiqua"/>
              </w:rPr>
              <w:t>/1-202</w:t>
            </w:r>
            <w:r w:rsidR="00561E0B">
              <w:rPr>
                <w:rFonts w:ascii="Book Antiqua" w:hAnsi="Book Antiqua"/>
              </w:rPr>
              <w:t>6</w:t>
            </w:r>
            <w:r w:rsidRPr="003212B0">
              <w:rPr>
                <w:rFonts w:ascii="Book Antiqua" w:hAnsi="Book Antiqua"/>
              </w:rPr>
              <w:t>/</w:t>
            </w:r>
            <w:r w:rsidR="003212B0" w:rsidRPr="003212B0">
              <w:rPr>
                <w:rFonts w:ascii="Book Antiqua" w:hAnsi="Book Antiqua"/>
              </w:rPr>
              <w:t>4/20</w:t>
            </w:r>
          </w:p>
        </w:tc>
      </w:tr>
      <w:tr w:rsidR="00055C6E" w:rsidRPr="00E17D68" w14:paraId="7B5429B0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662D6B4" w14:textId="77777777" w:rsidR="00951507" w:rsidRPr="00E17D68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Result Announcement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48D3AB01" w14:textId="41B9F718" w:rsidR="00951507" w:rsidRPr="00E17D68" w:rsidRDefault="00435809" w:rsidP="004113DF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It will be sent via email after arranging a Google Meet interview within two weeks after the deadline.</w:t>
            </w:r>
            <w:r w:rsidR="00313ECF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</w:p>
        </w:tc>
      </w:tr>
      <w:tr w:rsidR="00055C6E" w:rsidRPr="00E17D68" w14:paraId="6CD013BE" w14:textId="77777777" w:rsidTr="009F23F9">
        <w:trPr>
          <w:trHeight w:val="410"/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E17D68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539A2B8B" w:rsidR="00951507" w:rsidRPr="00D071C8" w:rsidRDefault="00D52CAD" w:rsidP="00EE28BD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hAnsi="Times New Roman" w:cs="Times New Roman"/>
                <w:kern w:val="0"/>
                <w:szCs w:val="24"/>
                <w:highlight w:val="yellow"/>
              </w:rPr>
            </w:pPr>
            <w:r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Starts at </w:t>
            </w:r>
            <w:r w:rsidR="00EE28BD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202</w:t>
            </w:r>
            <w:r w:rsidR="00D10582">
              <w:rPr>
                <w:rFonts w:asciiTheme="minorEastAsia" w:hAnsiTheme="minorEastAsia" w:cs="Times New Roman" w:hint="eastAsia"/>
                <w:kern w:val="0"/>
                <w:szCs w:val="24"/>
              </w:rPr>
              <w:t>6</w:t>
            </w:r>
            <w:r w:rsidR="00EE28BD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007AFD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6</w:t>
            </w:r>
            <w:r w:rsidR="00EE28BD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1403F6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1</w:t>
            </w:r>
            <w:r w:rsidR="00951507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 w:rsidR="00EE28BD" w:rsidRPr="003212B0">
              <w:rPr>
                <w:rFonts w:ascii="Times New Roman" w:hAnsi="Times New Roman" w:cs="Times New Roman" w:hint="eastAsia"/>
                <w:kern w:val="0"/>
                <w:szCs w:val="24"/>
              </w:rPr>
              <w:t>2</w:t>
            </w:r>
            <w:r w:rsidR="00D10582">
              <w:rPr>
                <w:rFonts w:ascii="Times New Roman" w:hAnsi="Times New Roman" w:cs="Times New Roman" w:hint="eastAsia"/>
                <w:kern w:val="0"/>
                <w:szCs w:val="24"/>
              </w:rPr>
              <w:t>6</w:t>
            </w:r>
            <w:r w:rsidR="00951507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007AFD"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12</w:t>
            </w:r>
            <w:r w:rsidRPr="003212B0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BD0B73" w:rsidRPr="003212B0">
              <w:rPr>
                <w:rFonts w:ascii="Times New Roman" w:hAnsi="Times New Roman" w:cs="Times New Roman" w:hint="eastAsia"/>
                <w:kern w:val="0"/>
                <w:szCs w:val="24"/>
              </w:rPr>
              <w:t>3</w:t>
            </w:r>
            <w:r w:rsidR="00007AFD" w:rsidRPr="003212B0">
              <w:rPr>
                <w:rFonts w:ascii="Times New Roman" w:hAnsi="Times New Roman" w:cs="Times New Roman"/>
                <w:kern w:val="0"/>
                <w:szCs w:val="24"/>
              </w:rPr>
              <w:t>1</w:t>
            </w:r>
          </w:p>
        </w:tc>
      </w:tr>
      <w:tr w:rsidR="00055C6E" w:rsidRPr="00E17D68" w14:paraId="4520C364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3212B0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3212B0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3212B0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7D72E86" w14:textId="621B12B4" w:rsidR="00EE05CA" w:rsidRPr="003212B0" w:rsidRDefault="003675A7" w:rsidP="00EE05CA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3212B0">
              <w:rPr>
                <w:rFonts w:ascii="Times New Roman" w:eastAsia="標楷體" w:hAnsi="Times New Roman"/>
              </w:rPr>
              <w:t xml:space="preserve">The TEEP program offers monthly scholarships of NT$15,000 from the Ministry of Education (MOE) of Taiwan. Applicants are </w:t>
            </w:r>
            <w:r w:rsidRPr="003212B0">
              <w:rPr>
                <w:rFonts w:ascii="Times New Roman" w:eastAsia="標楷體" w:hAnsi="Times New Roman"/>
              </w:rPr>
              <w:lastRenderedPageBreak/>
              <w:t>responsible for their own airfare, accommodation, and insurance expenses.</w:t>
            </w:r>
            <w:r w:rsidRPr="003212B0">
              <w:t xml:space="preserve"> </w:t>
            </w:r>
            <w:r w:rsidRPr="003212B0">
              <w:rPr>
                <w:rFonts w:ascii="Times New Roman" w:eastAsia="標楷體" w:hAnsi="Times New Roman"/>
              </w:rPr>
              <w:t xml:space="preserve"> </w:t>
            </w:r>
          </w:p>
        </w:tc>
      </w:tr>
      <w:tr w:rsidR="00055C6E" w:rsidRPr="00E17D68" w14:paraId="752428B8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E10F81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0F81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Eligibly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55E452A" w:rsidR="00564A92" w:rsidRPr="00E10F81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E10F81">
              <w:rPr>
                <w:rFonts w:ascii="Times New Roman" w:hAnsi="Times New Roman" w:cs="Times New Roman"/>
                <w:shd w:val="clear" w:color="auto" w:fill="FFFFFF"/>
              </w:rPr>
              <w:t xml:space="preserve">Must hold Citizenship of any Asian </w:t>
            </w:r>
            <w:r w:rsidR="0089089A" w:rsidRPr="00E10F81">
              <w:rPr>
                <w:rFonts w:ascii="Times New Roman" w:hAnsi="Times New Roman" w:cs="Times New Roman"/>
                <w:shd w:val="clear" w:color="auto" w:fill="FFFFFF"/>
              </w:rPr>
              <w:t>country</w:t>
            </w:r>
            <w:r w:rsidR="00B7590E" w:rsidRPr="00E10F81">
              <w:rPr>
                <w:rFonts w:ascii="Times New Roman" w:hAnsi="Times New Roman" w:cs="Times New Roman"/>
                <w:shd w:val="clear" w:color="auto" w:fill="FFFFFF"/>
              </w:rPr>
              <w:t xml:space="preserve"> except Taiwan</w:t>
            </w:r>
          </w:p>
          <w:p w14:paraId="7C2D68DE" w14:textId="77777777" w:rsidR="00420F2E" w:rsidRPr="00E10F81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37E26CEA" w:rsidR="00420F2E" w:rsidRPr="00E10F81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</w:t>
            </w:r>
            <w:r w:rsidR="0018595E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>branch</w:t>
            </w:r>
            <w:r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) or </w:t>
            </w:r>
            <w:r w:rsidR="0018595E" w:rsidRPr="00E10F81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life sciences.  </w:t>
            </w:r>
          </w:p>
        </w:tc>
      </w:tr>
      <w:tr w:rsidR="00055C6E" w:rsidRPr="00E17D68" w14:paraId="2C54A1B4" w14:textId="77777777" w:rsidTr="009F23F9">
        <w:trPr>
          <w:jc w:val="center"/>
        </w:trPr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E17D68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E17D68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6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49E3EC42" w:rsidR="00FC0513" w:rsidRPr="00E17D68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="0044322A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</w:t>
            </w:r>
            <w:r w:rsidR="000226BB">
              <w:rPr>
                <w:rFonts w:ascii="Times New Roman" w:eastAsia="Times New Roman" w:hAnsi="Times New Roman" w:cs="Times New Roman"/>
                <w:kern w:val="0"/>
                <w:szCs w:val="24"/>
              </w:rPr>
              <w:t>Miss</w:t>
            </w:r>
            <w:r w:rsidR="0044322A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bookmarkStart w:id="2" w:name="_Hlk193394378"/>
            <w:r w:rsidR="00C35BCD" w:rsidRPr="00C35BCD">
              <w:rPr>
                <w:rFonts w:ascii="Times New Roman" w:eastAsia="Times New Roman" w:hAnsi="Times New Roman" w:cs="Times New Roman"/>
                <w:kern w:val="0"/>
                <w:szCs w:val="24"/>
              </w:rPr>
              <w:t>Ting-Yu, Lai</w:t>
            </w: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t </w:t>
            </w:r>
            <w:hyperlink r:id="rId8" w:history="1">
              <w:r w:rsidR="00265E61" w:rsidRPr="00DE40E4">
                <w:rPr>
                  <w:rStyle w:val="a3"/>
                </w:rPr>
                <w:t>r131136@kmu.edu.tw</w:t>
              </w:r>
            </w:hyperlink>
            <w:bookmarkEnd w:id="2"/>
            <w:r w:rsidR="00265E61">
              <w:t xml:space="preserve"> </w:t>
            </w:r>
          </w:p>
          <w:p w14:paraId="2E66799F" w14:textId="55D6ABF2" w:rsidR="009837B0" w:rsidRPr="00E17D68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further </w:t>
            </w:r>
            <w:r w:rsidR="009837B0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questions, </w:t>
            </w:r>
            <w:r w:rsidR="003659A1"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9" w:history="1">
              <w:r w:rsidR="009837B0" w:rsidRPr="00E17D68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E17D68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31BE5E0F" w14:textId="3989ABF4" w:rsidR="00395C2F" w:rsidRDefault="00395C2F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71968ECC" w14:textId="7DF4252B" w:rsidR="004B6486" w:rsidRDefault="004B6486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A42E5D3" w14:textId="1377853B" w:rsidR="00E10F81" w:rsidRDefault="00E10F81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6B3ED709" w14:textId="64CC73B8" w:rsidR="00E10F81" w:rsidRDefault="00E10F81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805900" w14:textId="06C7E889" w:rsidR="00E10F81" w:rsidRDefault="00E10F81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03F47F35" w14:textId="77777777" w:rsidR="00E864CB" w:rsidRDefault="00E864CB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6A0CDF54" w14:textId="569EE1CD" w:rsidR="00E10F81" w:rsidRDefault="00E10F81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28496711" w14:textId="77777777" w:rsidR="00A62103" w:rsidRPr="00E17D68" w:rsidRDefault="00A62103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4D6FEFFC" w14:textId="77777777" w:rsidR="00561E0B" w:rsidRDefault="00561E0B">
      <w:pPr>
        <w:widowControl/>
        <w:rPr>
          <w:rFonts w:ascii="Times New Roman" w:hAnsi="Times New Roman" w:cs="Times New Roman"/>
          <w:b/>
          <w:bCs/>
          <w:sz w:val="32"/>
          <w:szCs w:val="36"/>
        </w:rPr>
      </w:pPr>
      <w:r>
        <w:rPr>
          <w:rFonts w:ascii="Times New Roman" w:hAnsi="Times New Roman" w:cs="Times New Roman"/>
          <w:b/>
          <w:bCs/>
          <w:sz w:val="32"/>
          <w:szCs w:val="36"/>
        </w:rPr>
        <w:br w:type="page"/>
      </w:r>
    </w:p>
    <w:p w14:paraId="5F8886A7" w14:textId="24D9AA88" w:rsidR="00E10F81" w:rsidRDefault="00E10F81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E10F81">
        <w:rPr>
          <w:rFonts w:ascii="Times New Roman" w:hAnsi="Times New Roman" w:cs="Times New Roman"/>
          <w:b/>
          <w:bCs/>
          <w:sz w:val="32"/>
          <w:szCs w:val="36"/>
        </w:rPr>
        <w:lastRenderedPageBreak/>
        <w:t>Kaohsiung Medical University Experience Education Program</w:t>
      </w:r>
    </w:p>
    <w:p w14:paraId="47ECF31A" w14:textId="13A29CAC" w:rsidR="00EE0E8A" w:rsidRPr="00E17D68" w:rsidRDefault="00E10F81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E10F81">
        <w:rPr>
          <w:rFonts w:ascii="Times New Roman" w:hAnsi="Times New Roman" w:cs="Times New Roman"/>
          <w:b/>
          <w:bCs/>
          <w:sz w:val="32"/>
          <w:szCs w:val="36"/>
        </w:rPr>
        <w:t xml:space="preserve"> @Treatment of Wastewater (KEEP@TW) 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E17D68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E17D68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Attach recent</w:t>
            </w:r>
          </w:p>
          <w:p w14:paraId="490072B3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photograph here</w:t>
            </w:r>
          </w:p>
          <w:p w14:paraId="313D076F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szCs w:val="24"/>
              </w:rPr>
              <w:t>(about 1</w:t>
            </w:r>
            <w:proofErr w:type="gramStart"/>
            <w:r w:rsidRPr="00E17D68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E17D68">
              <w:rPr>
                <w:rFonts w:ascii="Times New Roman" w:eastAsia="標楷體" w:hAnsi="Times New Roman" w:cs="Times New Roman"/>
                <w:szCs w:val="24"/>
              </w:rPr>
              <w:t>x 2</w:t>
            </w:r>
            <w:proofErr w:type="gramStart"/>
            <w:r w:rsidRPr="00E17D68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E17D68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E17D68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E17D68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E17D68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E17D68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E17D68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E17D68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E17D68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E17D68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E17D68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E17D68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E17D68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E17D68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E17D68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E17D68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E17D68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E17D68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E17D68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E17D68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E17D68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E17D68">
              <w:rPr>
                <w:rFonts w:ascii="Times New Roman" w:hAnsi="Times New Roman" w:cs="Times New Roman"/>
              </w:rPr>
              <w:t>BS</w:t>
            </w:r>
            <w:r w:rsidRPr="00E17D68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E17D68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E17D68">
              <w:rPr>
                <w:rFonts w:ascii="Times New Roman" w:hAnsi="Times New Roman" w:cs="Times New Roman"/>
              </w:rPr>
              <w:t xml:space="preserve">MS </w:t>
            </w:r>
            <w:r w:rsidRPr="00E17D68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E17D68">
              <w:rPr>
                <w:rFonts w:ascii="Times New Roman" w:hAnsi="Times New Roman" w:cs="Times New Roman"/>
              </w:rPr>
              <w:t>PhD   Working as (</w:t>
            </w:r>
            <w:proofErr w:type="gramStart"/>
            <w:r w:rsidRPr="00E17D68">
              <w:rPr>
                <w:rFonts w:ascii="Times New Roman" w:hAnsi="Times New Roman" w:cs="Times New Roman"/>
              </w:rPr>
              <w:t>Specify )</w:t>
            </w:r>
            <w:proofErr w:type="gramEnd"/>
            <w:r w:rsidRPr="00E17D68">
              <w:rPr>
                <w:rFonts w:ascii="Times New Roman" w:hAnsi="Times New Roman" w:cs="Times New Roman"/>
              </w:rPr>
              <w:t xml:space="preserve">:  </w:t>
            </w:r>
          </w:p>
        </w:tc>
      </w:tr>
      <w:tr w:rsidR="00055C6E" w:rsidRPr="00E17D68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E17D68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E17D68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E17D68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E17D68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E17D68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E17D68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E17D68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E17D68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Name of College/Institute/</w:t>
            </w:r>
          </w:p>
          <w:p w14:paraId="1761196A" w14:textId="77777777" w:rsidR="001961F7" w:rsidRPr="00E17D68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E17D68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City/</w:t>
            </w:r>
            <w:r w:rsidR="00EE0E8A" w:rsidRPr="00E17D68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E17D68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E17D68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Degree</w:t>
            </w:r>
          </w:p>
        </w:tc>
      </w:tr>
      <w:tr w:rsidR="00055C6E" w:rsidRPr="00E17D68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E17D68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E17D68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color w:val="auto"/>
              </w:rPr>
              <w:t>From</w:t>
            </w:r>
            <w:r w:rsidRPr="00E17D68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E17D68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rFonts w:eastAsia="標楷體"/>
                <w:color w:val="auto"/>
              </w:rPr>
              <w:t xml:space="preserve"> </w:t>
            </w:r>
            <w:r w:rsidR="001961F7" w:rsidRPr="00E17D68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E17D68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rFonts w:eastAsia="標楷體"/>
                <w:color w:val="auto"/>
              </w:rPr>
              <w:t>To</w:t>
            </w:r>
            <w:r w:rsidRPr="00E17D68">
              <w:rPr>
                <w:rFonts w:eastAsia="標楷體"/>
                <w:color w:val="auto"/>
              </w:rPr>
              <w:t>：</w:t>
            </w:r>
            <w:r w:rsidR="00334075" w:rsidRPr="00E17D68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E17D68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E17D68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color w:val="auto"/>
              </w:rPr>
              <w:t>From</w:t>
            </w:r>
            <w:r w:rsidRPr="00E17D68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E17D68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E17D68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rFonts w:eastAsia="標楷體"/>
                <w:color w:val="auto"/>
              </w:rPr>
              <w:t>To</w:t>
            </w:r>
            <w:r w:rsidRPr="00E17D68">
              <w:rPr>
                <w:rFonts w:eastAsia="標楷體"/>
                <w:color w:val="auto"/>
              </w:rPr>
              <w:t>：</w:t>
            </w:r>
            <w:r w:rsidR="00334075" w:rsidRPr="00E17D68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E17D68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E17D68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Doctoral</w:t>
            </w:r>
            <w:r w:rsidR="00EE0E8A" w:rsidRPr="00E17D68">
              <w:rPr>
                <w:color w:val="auto"/>
              </w:rPr>
              <w:t xml:space="preserve"> </w:t>
            </w:r>
            <w:r w:rsidRPr="00E17D68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E17D68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color w:val="auto"/>
              </w:rPr>
              <w:t>From</w:t>
            </w:r>
            <w:r w:rsidRPr="00E17D68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E17D68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E17D68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E17D68">
              <w:rPr>
                <w:rFonts w:eastAsia="標楷體"/>
                <w:color w:val="auto"/>
              </w:rPr>
              <w:t>To</w:t>
            </w:r>
            <w:r w:rsidRPr="00E17D68">
              <w:rPr>
                <w:rFonts w:eastAsia="標楷體"/>
                <w:color w:val="auto"/>
              </w:rPr>
              <w:t>：</w:t>
            </w:r>
            <w:r w:rsidR="00334075" w:rsidRPr="00E17D68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E17D68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E17D68">
              <w:rPr>
                <w:color w:val="auto"/>
              </w:rPr>
              <w:t>Other</w:t>
            </w:r>
            <w:r w:rsidR="001961F7" w:rsidRPr="00E17D68">
              <w:rPr>
                <w:color w:val="auto"/>
              </w:rPr>
              <w:t xml:space="preserve"> work</w:t>
            </w:r>
            <w:r w:rsidR="00334075" w:rsidRPr="00E17D68">
              <w:rPr>
                <w:color w:val="auto"/>
              </w:rPr>
              <w:t>/research</w:t>
            </w:r>
            <w:r w:rsidRPr="00E17D68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E17D68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E17D68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E17D68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E17D68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437D3606" w:rsidR="00EE0E8A" w:rsidRPr="00E17D68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E17D68">
              <w:rPr>
                <w:rFonts w:ascii="Times New Roman" w:hAnsi="Times New Roman" w:cs="Times New Roman"/>
                <w:b/>
                <w:szCs w:val="24"/>
              </w:rPr>
              <w:t xml:space="preserve">rested </w:t>
            </w:r>
            <w:r w:rsidR="006F166D">
              <w:rPr>
                <w:rFonts w:ascii="Times New Roman" w:hAnsi="Times New Roman" w:cs="Times New Roman"/>
                <w:b/>
                <w:szCs w:val="24"/>
              </w:rPr>
              <w:t>companies</w:t>
            </w:r>
            <w:r w:rsidR="00741AC4" w:rsidRPr="00E17D68">
              <w:rPr>
                <w:rFonts w:ascii="Times New Roman" w:hAnsi="Times New Roman" w:cs="Times New Roman"/>
                <w:b/>
                <w:szCs w:val="24"/>
              </w:rPr>
              <w:t xml:space="preserve"> in this </w:t>
            </w:r>
            <w:r w:rsidR="006F166D" w:rsidRPr="006F166D">
              <w:rPr>
                <w:rFonts w:ascii="Times New Roman" w:hAnsi="Times New Roman" w:cs="Times New Roman"/>
                <w:b/>
                <w:szCs w:val="24"/>
              </w:rPr>
              <w:t>KEEP@TW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(Specify</w:t>
            </w:r>
            <w:proofErr w:type="gramStart"/>
            <w:r w:rsidRPr="00E17D68">
              <w:rPr>
                <w:rFonts w:ascii="Times New Roman" w:hAnsi="Times New Roman" w:cs="Times New Roman"/>
                <w:b/>
                <w:szCs w:val="24"/>
              </w:rPr>
              <w:t>) :</w:t>
            </w:r>
            <w:proofErr w:type="gramEnd"/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6ABDA0AC" w:rsidR="00741AC4" w:rsidRPr="00E17D68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E17D68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="006F166D">
              <w:rPr>
                <w:rFonts w:ascii="Times New Roman" w:hAnsi="Times New Roman" w:cs="Times New Roman"/>
                <w:b/>
                <w:bCs/>
                <w:szCs w:val="24"/>
              </w:rPr>
              <w:t xml:space="preserve">to </w:t>
            </w:r>
            <w:r w:rsidR="006F166D" w:rsidRPr="006F166D">
              <w:rPr>
                <w:rFonts w:ascii="Times New Roman" w:hAnsi="Times New Roman" w:cs="Times New Roman"/>
                <w:b/>
                <w:bCs/>
                <w:szCs w:val="24"/>
              </w:rPr>
              <w:t>KEEP@TW</w:t>
            </w:r>
            <w:r w:rsidRPr="00E17D68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  <w:r w:rsidR="00F77361" w:rsidRPr="00E17D68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E17D68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E17D68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E17D68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E17D68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E17D68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E17D68" w:rsidRDefault="001961F7" w:rsidP="00164B0E">
            <w:pPr>
              <w:pStyle w:val="Default"/>
              <w:rPr>
                <w:color w:val="auto"/>
              </w:rPr>
            </w:pPr>
            <w:r w:rsidRPr="00E17D68">
              <w:rPr>
                <w:b/>
                <w:bCs/>
                <w:color w:val="auto"/>
              </w:rPr>
              <w:t xml:space="preserve">Emergency </w:t>
            </w:r>
            <w:r w:rsidR="00EE0E8A" w:rsidRPr="00E17D68">
              <w:rPr>
                <w:b/>
                <w:bCs/>
                <w:color w:val="auto"/>
              </w:rPr>
              <w:t xml:space="preserve">Contact Person in </w:t>
            </w:r>
            <w:r w:rsidR="00164B0E" w:rsidRPr="00E17D68">
              <w:rPr>
                <w:b/>
                <w:bCs/>
                <w:color w:val="auto"/>
              </w:rPr>
              <w:t>your country</w:t>
            </w:r>
            <w:r w:rsidRPr="00E17D68">
              <w:rPr>
                <w:b/>
                <w:bCs/>
                <w:color w:val="auto"/>
              </w:rPr>
              <w:t xml:space="preserve"> or </w:t>
            </w:r>
            <w:r w:rsidR="00164B0E" w:rsidRPr="00E17D68">
              <w:rPr>
                <w:b/>
                <w:bCs/>
                <w:color w:val="auto"/>
              </w:rPr>
              <w:t xml:space="preserve">in </w:t>
            </w:r>
            <w:r w:rsidR="00EE0E8A" w:rsidRPr="00E17D68">
              <w:rPr>
                <w:b/>
                <w:bCs/>
                <w:color w:val="auto"/>
              </w:rPr>
              <w:t>Taiwan</w:t>
            </w:r>
          </w:p>
        </w:tc>
      </w:tr>
      <w:tr w:rsidR="00055C6E" w:rsidRPr="00E17D68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E17D68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E17D68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E17D68">
              <w:rPr>
                <w:rFonts w:ascii="Times New Roman" w:hAnsi="Times New Roman" w:cs="Times New Roman"/>
                <w:b/>
                <w:szCs w:val="24"/>
              </w:rPr>
              <w:lastRenderedPageBreak/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E17D68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E17D68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lastRenderedPageBreak/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E17D68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E17D68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Email and Phone number: </w:t>
            </w:r>
            <w:proofErr w:type="gramStart"/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( </w:t>
            </w:r>
            <w:r w:rsidR="00E123A6" w:rsidRPr="00E17D68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>)</w:t>
            </w:r>
            <w:proofErr w:type="gramEnd"/>
          </w:p>
          <w:p w14:paraId="31845454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Email and Phone number: </w:t>
            </w:r>
            <w:proofErr w:type="gramStart"/>
            <w:r w:rsidRPr="00E17D68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E123A6" w:rsidRPr="00E17D68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  <w:proofErr w:type="gramEnd"/>
          </w:p>
          <w:p w14:paraId="23381637" w14:textId="77777777" w:rsidR="00B50F43" w:rsidRPr="00E17D68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E17D68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E17D68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44A16B07" w:rsidR="00B50F43" w:rsidRPr="00E17D68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E17D68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E17D68">
              <w:rPr>
                <w:rFonts w:ascii="Times New Roman" w:hAnsi="Times New Roman" w:cs="Times New Roman"/>
                <w:szCs w:val="24"/>
              </w:rPr>
              <w:t xml:space="preserve">I authorize this University to verify all of the above information provided. After being admitted into this </w:t>
            </w:r>
            <w:r w:rsidR="00414D6F" w:rsidRPr="00414D6F">
              <w:rPr>
                <w:rFonts w:ascii="Times New Roman" w:hAnsi="Times New Roman" w:cs="Times New Roman"/>
                <w:szCs w:val="24"/>
              </w:rPr>
              <w:t>KEEP@TW</w:t>
            </w:r>
            <w:r w:rsidR="00B50F43" w:rsidRPr="00E17D68">
              <w:rPr>
                <w:rFonts w:ascii="Times New Roman" w:hAnsi="Times New Roman" w:cs="Times New Roman"/>
                <w:szCs w:val="24"/>
              </w:rPr>
              <w:t xml:space="preserve"> provided, if any of the information provided </w:t>
            </w:r>
            <w:r w:rsidR="00EF61DC">
              <w:rPr>
                <w:rFonts w:ascii="Times New Roman" w:hAnsi="Times New Roman" w:cs="Times New Roman"/>
                <w:szCs w:val="24"/>
              </w:rPr>
              <w:t>is found and proved to be false, I have no objections to</w:t>
            </w:r>
            <w:r w:rsidR="00B50F43" w:rsidRPr="00E17D68">
              <w:rPr>
                <w:rFonts w:ascii="Times New Roman" w:hAnsi="Times New Roman" w:cs="Times New Roman"/>
                <w:szCs w:val="24"/>
              </w:rPr>
              <w:t xml:space="preserve"> accepting the consequence of having my grant status revoked.</w:t>
            </w:r>
          </w:p>
          <w:p w14:paraId="78905542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E17D68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Date:</w:t>
            </w:r>
            <w:proofErr w:type="gramStart"/>
            <w:r w:rsidRPr="00E17D68">
              <w:rPr>
                <w:rFonts w:ascii="Times New Roman" w:hAnsi="Times New Roman" w:cs="Times New Roman"/>
                <w:b/>
                <w:szCs w:val="24"/>
              </w:rPr>
              <w:t xml:space="preserve">   (</w:t>
            </w:r>
            <w:proofErr w:type="gramEnd"/>
            <w:r w:rsidRPr="00E17D68">
              <w:rPr>
                <w:rFonts w:ascii="Times New Roman" w:hAnsi="Times New Roman" w:cs="Times New Roman"/>
                <w:b/>
                <w:szCs w:val="24"/>
              </w:rPr>
              <w:t>month)    (day)     (year)</w:t>
            </w:r>
          </w:p>
          <w:p w14:paraId="5423ADF3" w14:textId="77777777" w:rsidR="00B50F43" w:rsidRPr="00E17D68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E17D68" w:rsidRDefault="00C625C7" w:rsidP="00C625C7">
      <w:pPr>
        <w:rPr>
          <w:rFonts w:ascii="Book Antiqua" w:hAnsi="Book Antiqua"/>
          <w:b/>
          <w:u w:val="single"/>
        </w:rPr>
      </w:pPr>
      <w:r w:rsidRPr="00E17D68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Detailed Resume/CV</w:t>
      </w:r>
    </w:p>
    <w:p w14:paraId="54069FA4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 xml:space="preserve">Highest-level qualification degree Transcripts </w:t>
      </w:r>
      <w:r w:rsidRPr="00E17D68">
        <w:rPr>
          <w:rFonts w:ascii="Book Antiqua" w:hAnsi="Book Antiqua" w:hint="eastAsia"/>
        </w:rPr>
        <w:t>(</w:t>
      </w:r>
      <w:r w:rsidRPr="00E17D68">
        <w:rPr>
          <w:rFonts w:ascii="Book Antiqua" w:hAnsi="Book Antiqua"/>
        </w:rPr>
        <w:t>Consolidated grade sheet)</w:t>
      </w:r>
    </w:p>
    <w:p w14:paraId="02BE89F5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1 ~ 2 Recommendation letters - At least o</w:t>
      </w:r>
      <w:r w:rsidRPr="00E17D68">
        <w:rPr>
          <w:rFonts w:ascii="Book Antiqua" w:hAnsi="Book Antiqua" w:hint="eastAsia"/>
        </w:rPr>
        <w:t xml:space="preserve">ne </w:t>
      </w:r>
      <w:r w:rsidRPr="00E17D68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Passport Copy</w:t>
      </w:r>
    </w:p>
    <w:p w14:paraId="5A0664F2" w14:textId="202F497A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Research plan and proposal</w:t>
      </w:r>
    </w:p>
    <w:p w14:paraId="545FBCD9" w14:textId="77777777" w:rsidR="00C625C7" w:rsidRPr="00E17D68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Book Antiqua" w:hAnsi="Book Antiqua"/>
        </w:rPr>
        <w:t>Potential Adviser Agreement Form</w:t>
      </w:r>
    </w:p>
    <w:p w14:paraId="425B7952" w14:textId="0F78FA2F" w:rsidR="00C625C7" w:rsidRPr="00EF61DC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E17D68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</w:t>
      </w:r>
      <w:r w:rsidR="00EF61DC" w:rsidRPr="00C35BCD">
        <w:rPr>
          <w:rFonts w:ascii="Times New Roman" w:eastAsia="Times New Roman" w:hAnsi="Times New Roman" w:cs="Times New Roman"/>
          <w:kern w:val="0"/>
          <w:szCs w:val="24"/>
        </w:rPr>
        <w:t>Ting-Yu, Lai</w:t>
      </w:r>
      <w:r w:rsidR="00EF61DC">
        <w:rPr>
          <w:rFonts w:ascii="Times New Roman" w:eastAsia="Times New Roman" w:hAnsi="Times New Roman" w:cs="Times New Roman"/>
          <w:kern w:val="0"/>
          <w:szCs w:val="24"/>
        </w:rPr>
        <w:t>,</w:t>
      </w:r>
      <w:r w:rsidR="00EF61DC" w:rsidRPr="00E17D68">
        <w:rPr>
          <w:rFonts w:ascii="Times New Roman" w:eastAsia="Times New Roman" w:hAnsi="Times New Roman" w:cs="Times New Roman"/>
          <w:kern w:val="0"/>
          <w:szCs w:val="24"/>
        </w:rPr>
        <w:t xml:space="preserve"> </w:t>
      </w:r>
      <w:hyperlink r:id="rId10" w:history="1">
        <w:r w:rsidR="00EF61DC" w:rsidRPr="00DE40E4">
          <w:rPr>
            <w:rStyle w:val="a3"/>
          </w:rPr>
          <w:t>r131136@kmu.edu.tw</w:t>
        </w:r>
      </w:hyperlink>
      <w:r w:rsidR="00992E7A" w:rsidRPr="00E17D68">
        <w:t xml:space="preserve"> </w:t>
      </w:r>
    </w:p>
    <w:p w14:paraId="112D3A94" w14:textId="3D83A72D" w:rsidR="00C625C7" w:rsidRPr="00EF61DC" w:rsidRDefault="00C625C7" w:rsidP="00EF61DC">
      <w:pPr>
        <w:widowControl/>
        <w:rPr>
          <w:rFonts w:ascii="Times New Roman" w:hAnsi="Times New Roman" w:cs="Times New Roman"/>
          <w:b/>
          <w:bCs/>
          <w:szCs w:val="24"/>
        </w:rPr>
      </w:pPr>
    </w:p>
    <w:sectPr w:rsidR="00C625C7" w:rsidRPr="00EF61DC" w:rsidSect="00C625C7">
      <w:footerReference w:type="default" r:id="rId11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2AF93" w14:textId="77777777" w:rsidR="001575B3" w:rsidRDefault="001575B3" w:rsidP="009D3591">
      <w:r>
        <w:separator/>
      </w:r>
    </w:p>
  </w:endnote>
  <w:endnote w:type="continuationSeparator" w:id="0">
    <w:p w14:paraId="037ACF5F" w14:textId="77777777" w:rsidR="001575B3" w:rsidRDefault="001575B3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577B1A5A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E326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E326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38970" w14:textId="77777777" w:rsidR="001575B3" w:rsidRDefault="001575B3" w:rsidP="009D3591">
      <w:r>
        <w:separator/>
      </w:r>
    </w:p>
  </w:footnote>
  <w:footnote w:type="continuationSeparator" w:id="0">
    <w:p w14:paraId="79227DEB" w14:textId="77777777" w:rsidR="001575B3" w:rsidRDefault="001575B3" w:rsidP="009D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07AFD"/>
    <w:rsid w:val="000226BB"/>
    <w:rsid w:val="000248A1"/>
    <w:rsid w:val="00031438"/>
    <w:rsid w:val="00032007"/>
    <w:rsid w:val="00053850"/>
    <w:rsid w:val="00053FA8"/>
    <w:rsid w:val="00055C6E"/>
    <w:rsid w:val="00056882"/>
    <w:rsid w:val="0006019A"/>
    <w:rsid w:val="00074F27"/>
    <w:rsid w:val="00095036"/>
    <w:rsid w:val="000D6A2A"/>
    <w:rsid w:val="000E3268"/>
    <w:rsid w:val="000F35AE"/>
    <w:rsid w:val="000F5A17"/>
    <w:rsid w:val="00102B09"/>
    <w:rsid w:val="00105A3D"/>
    <w:rsid w:val="00105F56"/>
    <w:rsid w:val="001403F6"/>
    <w:rsid w:val="00143EC3"/>
    <w:rsid w:val="00153AAC"/>
    <w:rsid w:val="001575B3"/>
    <w:rsid w:val="00161C26"/>
    <w:rsid w:val="00164B0E"/>
    <w:rsid w:val="001651F6"/>
    <w:rsid w:val="0018595E"/>
    <w:rsid w:val="00187D49"/>
    <w:rsid w:val="001904BC"/>
    <w:rsid w:val="001961F7"/>
    <w:rsid w:val="001A22A5"/>
    <w:rsid w:val="001C422D"/>
    <w:rsid w:val="001D452A"/>
    <w:rsid w:val="002065E7"/>
    <w:rsid w:val="00206A53"/>
    <w:rsid w:val="00220232"/>
    <w:rsid w:val="002274AD"/>
    <w:rsid w:val="00237EAA"/>
    <w:rsid w:val="0025553D"/>
    <w:rsid w:val="00265E61"/>
    <w:rsid w:val="00266CB3"/>
    <w:rsid w:val="00283C94"/>
    <w:rsid w:val="002A1904"/>
    <w:rsid w:val="002E2ED6"/>
    <w:rsid w:val="002E7791"/>
    <w:rsid w:val="0030108D"/>
    <w:rsid w:val="00313ECF"/>
    <w:rsid w:val="003212B0"/>
    <w:rsid w:val="00334075"/>
    <w:rsid w:val="003659A1"/>
    <w:rsid w:val="003675A7"/>
    <w:rsid w:val="00395C2F"/>
    <w:rsid w:val="003F4548"/>
    <w:rsid w:val="004113DF"/>
    <w:rsid w:val="00414D6F"/>
    <w:rsid w:val="00420F2E"/>
    <w:rsid w:val="0042426B"/>
    <w:rsid w:val="004304F4"/>
    <w:rsid w:val="00435809"/>
    <w:rsid w:val="0044322A"/>
    <w:rsid w:val="00490D1F"/>
    <w:rsid w:val="004B6486"/>
    <w:rsid w:val="004C0C29"/>
    <w:rsid w:val="004D4710"/>
    <w:rsid w:val="004E5AEE"/>
    <w:rsid w:val="004E5FC5"/>
    <w:rsid w:val="004F2D5A"/>
    <w:rsid w:val="004F4438"/>
    <w:rsid w:val="00512003"/>
    <w:rsid w:val="00512D9D"/>
    <w:rsid w:val="00514BE8"/>
    <w:rsid w:val="00521A1D"/>
    <w:rsid w:val="00561E0B"/>
    <w:rsid w:val="00564007"/>
    <w:rsid w:val="00564A92"/>
    <w:rsid w:val="005758D5"/>
    <w:rsid w:val="005A1C43"/>
    <w:rsid w:val="005C184C"/>
    <w:rsid w:val="00632B56"/>
    <w:rsid w:val="00635F2F"/>
    <w:rsid w:val="0064065C"/>
    <w:rsid w:val="00660C73"/>
    <w:rsid w:val="00685CE4"/>
    <w:rsid w:val="00687803"/>
    <w:rsid w:val="0069218C"/>
    <w:rsid w:val="00697D57"/>
    <w:rsid w:val="006A63F1"/>
    <w:rsid w:val="006C4565"/>
    <w:rsid w:val="006E0E39"/>
    <w:rsid w:val="006F166D"/>
    <w:rsid w:val="006F557E"/>
    <w:rsid w:val="00711932"/>
    <w:rsid w:val="00736D0A"/>
    <w:rsid w:val="00741142"/>
    <w:rsid w:val="00741AC4"/>
    <w:rsid w:val="00745911"/>
    <w:rsid w:val="00755BBC"/>
    <w:rsid w:val="007908AE"/>
    <w:rsid w:val="007B433C"/>
    <w:rsid w:val="007C06E0"/>
    <w:rsid w:val="007E038E"/>
    <w:rsid w:val="00842C01"/>
    <w:rsid w:val="00843F06"/>
    <w:rsid w:val="00852DE6"/>
    <w:rsid w:val="00881699"/>
    <w:rsid w:val="0089089A"/>
    <w:rsid w:val="00895257"/>
    <w:rsid w:val="008B0137"/>
    <w:rsid w:val="008D1A9C"/>
    <w:rsid w:val="008D1BF9"/>
    <w:rsid w:val="008D29C2"/>
    <w:rsid w:val="00907549"/>
    <w:rsid w:val="00932A5E"/>
    <w:rsid w:val="009350B4"/>
    <w:rsid w:val="00936F7E"/>
    <w:rsid w:val="00947FDE"/>
    <w:rsid w:val="00951507"/>
    <w:rsid w:val="0096481F"/>
    <w:rsid w:val="009837B0"/>
    <w:rsid w:val="00984B1E"/>
    <w:rsid w:val="00992E7A"/>
    <w:rsid w:val="009A57B2"/>
    <w:rsid w:val="009A717D"/>
    <w:rsid w:val="009C24FA"/>
    <w:rsid w:val="009C251D"/>
    <w:rsid w:val="009D1CCE"/>
    <w:rsid w:val="009D3591"/>
    <w:rsid w:val="009F23F9"/>
    <w:rsid w:val="009F73C3"/>
    <w:rsid w:val="00A3136C"/>
    <w:rsid w:val="00A54B02"/>
    <w:rsid w:val="00A62103"/>
    <w:rsid w:val="00A83473"/>
    <w:rsid w:val="00A84B29"/>
    <w:rsid w:val="00AF58AB"/>
    <w:rsid w:val="00B03B40"/>
    <w:rsid w:val="00B03E3F"/>
    <w:rsid w:val="00B1387C"/>
    <w:rsid w:val="00B50F43"/>
    <w:rsid w:val="00B7590E"/>
    <w:rsid w:val="00B76979"/>
    <w:rsid w:val="00B8503C"/>
    <w:rsid w:val="00B858CB"/>
    <w:rsid w:val="00B957DF"/>
    <w:rsid w:val="00B95BDF"/>
    <w:rsid w:val="00BB5028"/>
    <w:rsid w:val="00BD0B73"/>
    <w:rsid w:val="00BD5AF3"/>
    <w:rsid w:val="00BE4CEB"/>
    <w:rsid w:val="00BF5F07"/>
    <w:rsid w:val="00C13FAF"/>
    <w:rsid w:val="00C14829"/>
    <w:rsid w:val="00C302EB"/>
    <w:rsid w:val="00C35BCD"/>
    <w:rsid w:val="00C625C7"/>
    <w:rsid w:val="00C73F42"/>
    <w:rsid w:val="00CA134F"/>
    <w:rsid w:val="00CB0AD3"/>
    <w:rsid w:val="00CB6235"/>
    <w:rsid w:val="00CE4E07"/>
    <w:rsid w:val="00CE52F1"/>
    <w:rsid w:val="00D01C54"/>
    <w:rsid w:val="00D071C8"/>
    <w:rsid w:val="00D1023C"/>
    <w:rsid w:val="00D10582"/>
    <w:rsid w:val="00D26CEC"/>
    <w:rsid w:val="00D372C2"/>
    <w:rsid w:val="00D448ED"/>
    <w:rsid w:val="00D52CAD"/>
    <w:rsid w:val="00D665FD"/>
    <w:rsid w:val="00D67271"/>
    <w:rsid w:val="00D7171A"/>
    <w:rsid w:val="00D719AD"/>
    <w:rsid w:val="00D7466A"/>
    <w:rsid w:val="00D87DC1"/>
    <w:rsid w:val="00D91824"/>
    <w:rsid w:val="00DA2A74"/>
    <w:rsid w:val="00DB706E"/>
    <w:rsid w:val="00DC2EDB"/>
    <w:rsid w:val="00E03844"/>
    <w:rsid w:val="00E10F81"/>
    <w:rsid w:val="00E123A6"/>
    <w:rsid w:val="00E17D68"/>
    <w:rsid w:val="00E235AA"/>
    <w:rsid w:val="00E44AEB"/>
    <w:rsid w:val="00E56EA2"/>
    <w:rsid w:val="00E8314F"/>
    <w:rsid w:val="00E864CB"/>
    <w:rsid w:val="00EB1EB4"/>
    <w:rsid w:val="00EC7C69"/>
    <w:rsid w:val="00EE05CA"/>
    <w:rsid w:val="00EE0E8A"/>
    <w:rsid w:val="00EE28BD"/>
    <w:rsid w:val="00EF4CF1"/>
    <w:rsid w:val="00EF61DC"/>
    <w:rsid w:val="00EF6AD0"/>
    <w:rsid w:val="00F058F7"/>
    <w:rsid w:val="00F243AC"/>
    <w:rsid w:val="00F279C5"/>
    <w:rsid w:val="00F328BE"/>
    <w:rsid w:val="00F40CC8"/>
    <w:rsid w:val="00F71251"/>
    <w:rsid w:val="00F77361"/>
    <w:rsid w:val="00F81440"/>
    <w:rsid w:val="00FB2F06"/>
    <w:rsid w:val="00FC0513"/>
    <w:rsid w:val="00FC2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5C97C7"/>
  <w15:docId w15:val="{06018DE2-08E5-4E50-81ED-BB9D914E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  <w:style w:type="character" w:styleId="ac">
    <w:name w:val="Unresolved Mention"/>
    <w:basedOn w:val="a0"/>
    <w:uiPriority w:val="99"/>
    <w:semiHidden/>
    <w:unhideWhenUsed/>
    <w:rsid w:val="00992E7A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BF5F07"/>
    <w:rPr>
      <w:b/>
      <w:bCs/>
    </w:rPr>
  </w:style>
  <w:style w:type="paragraph" w:styleId="ae">
    <w:name w:val="No Spacing"/>
    <w:uiPriority w:val="1"/>
    <w:qFormat/>
    <w:rsid w:val="00BF5F07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131136@kmu.edu.t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r131136@km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umar@km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Admin</cp:lastModifiedBy>
  <cp:revision>2</cp:revision>
  <cp:lastPrinted>2022-08-01T09:21:00Z</cp:lastPrinted>
  <dcterms:created xsi:type="dcterms:W3CDTF">2026-02-12T05:56:00Z</dcterms:created>
  <dcterms:modified xsi:type="dcterms:W3CDTF">2026-02-12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6fbe0c-36fb-4d22-a5c8-33db1d7f9800</vt:lpwstr>
  </property>
</Properties>
</file>